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2d9c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708ed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22fea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aa168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181d6ab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dc3ef9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d15670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7230b69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6:26:45Z</dcterms:created>
  <dcterms:modified xsi:type="dcterms:W3CDTF">2021-04-27T16:26:45Z</dcterms:modified>
</cp:coreProperties>
</file>